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F3981C" w14:textId="48165977" w:rsidR="009B33A7" w:rsidRDefault="000F77B8" w:rsidP="006B0418">
      <w:pPr>
        <w:rPr>
          <w:b/>
        </w:rPr>
      </w:pPr>
      <w:r>
        <w:rPr>
          <w:b/>
        </w:rPr>
        <w:t xml:space="preserve">Cutlines </w:t>
      </w:r>
      <w:r w:rsidR="006B0418" w:rsidRPr="006B0418">
        <w:rPr>
          <w:b/>
        </w:rPr>
        <w:t>Church plant emerges from</w:t>
      </w:r>
      <w:r w:rsidR="00786AEA">
        <w:rPr>
          <w:b/>
        </w:rPr>
        <w:t xml:space="preserve"> </w:t>
      </w:r>
      <w:r w:rsidR="006B0418" w:rsidRPr="006B0418">
        <w:rPr>
          <w:b/>
        </w:rPr>
        <w:t>w</w:t>
      </w:r>
      <w:r w:rsidR="0000580E">
        <w:rPr>
          <w:b/>
        </w:rPr>
        <w:t>alking-the-</w:t>
      </w:r>
      <w:r w:rsidR="006B0418" w:rsidRPr="006B0418">
        <w:rPr>
          <w:b/>
        </w:rPr>
        <w:t xml:space="preserve">streets </w:t>
      </w:r>
      <w:r w:rsidR="0000580E">
        <w:rPr>
          <w:b/>
        </w:rPr>
        <w:t>of Brooklyn</w:t>
      </w:r>
    </w:p>
    <w:p w14:paraId="1B1F102A" w14:textId="77777777" w:rsidR="006B0418" w:rsidRPr="006B0418" w:rsidRDefault="006B0418" w:rsidP="006B0418">
      <w:pPr>
        <w:rPr>
          <w:b/>
        </w:rPr>
      </w:pPr>
    </w:p>
    <w:p w14:paraId="5BF8B6D6" w14:textId="7D94C911" w:rsidR="000F77B8" w:rsidRDefault="000F77B8" w:rsidP="000F77B8">
      <w:r w:rsidRPr="000F77B8">
        <w:t>WOP_Roberson_3194</w:t>
      </w:r>
    </w:p>
    <w:p w14:paraId="0558D2FD" w14:textId="28B2B12E" w:rsidR="000F77B8" w:rsidRDefault="00DF1DC0">
      <w:r>
        <w:t>James Roberson (left), lead p</w:t>
      </w:r>
      <w:r w:rsidR="000F77B8">
        <w:t>astor</w:t>
      </w:r>
      <w:r>
        <w:t xml:space="preserve"> of Brooklyn’s Bridge Church, invests in the church staff, including </w:t>
      </w:r>
      <w:r w:rsidR="000F77B8">
        <w:t xml:space="preserve">Rasool Berry, </w:t>
      </w:r>
      <w:r>
        <w:t>p</w:t>
      </w:r>
      <w:r w:rsidR="000F77B8">
        <w:t>astor</w:t>
      </w:r>
      <w:r>
        <w:t xml:space="preserve"> of leadership development. In addition to serving on the Bridge Church’s leadership team, Berry also spends time in outreach to college students.</w:t>
      </w:r>
      <w:r w:rsidR="00F46CFA">
        <w:t xml:space="preserve"> Roberson is a North American Mission Board Week of Prayer missionary for 2017. </w:t>
      </w:r>
      <w:r w:rsidR="000F77B8">
        <w:br/>
        <w:t>NAMB photo by Susan Whitley</w:t>
      </w:r>
    </w:p>
    <w:p w14:paraId="2749E5F3" w14:textId="77777777" w:rsidR="00DA4E3F" w:rsidRDefault="00DA4E3F"/>
    <w:p w14:paraId="2D353E98" w14:textId="7DA589A5" w:rsidR="000F77B8" w:rsidRDefault="000F77B8">
      <w:r>
        <w:t>WOP_Roberson_3836</w:t>
      </w:r>
    </w:p>
    <w:p w14:paraId="059AA62E" w14:textId="43746E1B" w:rsidR="001D78CB" w:rsidRPr="00F46CFA" w:rsidRDefault="00F46CFA" w:rsidP="0029070F">
      <w:pPr>
        <w:rPr>
          <w:rFonts w:asciiTheme="minorHAnsi" w:eastAsia="Times New Roman" w:hAnsiTheme="minorHAnsi" w:cs="Times New Roman"/>
          <w:color w:val="000000" w:themeColor="text1"/>
        </w:rPr>
      </w:pPr>
      <w:r>
        <w:t>North American Mission Board Week of Prayer missionaries James and</w:t>
      </w:r>
      <w:r>
        <w:rPr>
          <w:rFonts w:asciiTheme="minorHAnsi" w:eastAsia="Times New Roman" w:hAnsiTheme="minorHAnsi" w:cs="Times New Roman"/>
          <w:color w:val="000000" w:themeColor="text1"/>
          <w:shd w:val="clear" w:color="auto" w:fill="FFFFFF"/>
        </w:rPr>
        <w:t xml:space="preserve"> </w:t>
      </w:r>
      <w:r w:rsidR="0029070F" w:rsidRPr="001D78CB">
        <w:rPr>
          <w:rFonts w:asciiTheme="minorHAnsi" w:eastAsia="Times New Roman" w:hAnsiTheme="minorHAnsi" w:cs="Times New Roman"/>
          <w:color w:val="000000" w:themeColor="text1"/>
          <w:shd w:val="clear" w:color="auto" w:fill="FFFFFF"/>
        </w:rPr>
        <w:t>Natarsha</w:t>
      </w:r>
      <w:r>
        <w:rPr>
          <w:rFonts w:asciiTheme="minorHAnsi" w:eastAsia="Times New Roman" w:hAnsiTheme="minorHAnsi" w:cs="Times New Roman"/>
          <w:color w:val="000000" w:themeColor="text1"/>
          <w:shd w:val="clear" w:color="auto" w:fill="FFFFFF"/>
        </w:rPr>
        <w:t xml:space="preserve"> Roberson moved their family from Atlanta to Brooklyn in obedience to </w:t>
      </w:r>
      <w:r w:rsidR="00E70A7A">
        <w:rPr>
          <w:rFonts w:asciiTheme="minorHAnsi" w:eastAsia="Times New Roman" w:hAnsiTheme="minorHAnsi" w:cs="Times New Roman"/>
          <w:color w:val="000000" w:themeColor="text1"/>
          <w:shd w:val="clear" w:color="auto" w:fill="FFFFFF"/>
        </w:rPr>
        <w:t>God’s</w:t>
      </w:r>
      <w:r>
        <w:rPr>
          <w:rFonts w:asciiTheme="minorHAnsi" w:eastAsia="Times New Roman" w:hAnsiTheme="minorHAnsi" w:cs="Times New Roman"/>
          <w:color w:val="000000" w:themeColor="text1"/>
          <w:shd w:val="clear" w:color="auto" w:fill="FFFFFF"/>
        </w:rPr>
        <w:t xml:space="preserve"> call to plant a church. The Robersons have three daughters, Leah (left), Faith and</w:t>
      </w:r>
      <w:r>
        <w:rPr>
          <w:rFonts w:asciiTheme="minorHAnsi" w:eastAsia="Times New Roman" w:hAnsiTheme="minorHAnsi" w:cs="Times New Roman"/>
          <w:color w:val="000000" w:themeColor="text1"/>
        </w:rPr>
        <w:t xml:space="preserve"> </w:t>
      </w:r>
      <w:r w:rsidR="002A798D">
        <w:rPr>
          <w:rFonts w:asciiTheme="minorHAnsi" w:eastAsia="Times New Roman" w:hAnsiTheme="minorHAnsi" w:cs="Times New Roman"/>
          <w:color w:val="000000" w:themeColor="text1"/>
          <w:shd w:val="clear" w:color="auto" w:fill="FFFFFF"/>
        </w:rPr>
        <w:t>Sophia</w:t>
      </w:r>
      <w:r w:rsidR="001D78CB">
        <w:rPr>
          <w:rFonts w:asciiTheme="minorHAnsi" w:eastAsia="Times New Roman" w:hAnsiTheme="minorHAnsi" w:cs="Times New Roman"/>
          <w:color w:val="000000" w:themeColor="text1"/>
          <w:shd w:val="clear" w:color="auto" w:fill="FFFFFF"/>
        </w:rPr>
        <w:t>.</w:t>
      </w:r>
    </w:p>
    <w:p w14:paraId="22383363" w14:textId="77777777" w:rsidR="000F77B8" w:rsidRDefault="000F77B8" w:rsidP="000F77B8">
      <w:r>
        <w:t>NAMB photo by Susan Whitley</w:t>
      </w:r>
    </w:p>
    <w:p w14:paraId="465ABE02" w14:textId="77777777" w:rsidR="000F77B8" w:rsidRDefault="000F77B8"/>
    <w:p w14:paraId="37930011" w14:textId="23D71355" w:rsidR="000F77B8" w:rsidRDefault="000F77B8">
      <w:r w:rsidRPr="000F77B8">
        <w:t>WOP_Roberson_</w:t>
      </w:r>
      <w:r>
        <w:t>4052</w:t>
      </w:r>
    </w:p>
    <w:p w14:paraId="7E923823" w14:textId="6C74D0BC" w:rsidR="00F46CFA" w:rsidRDefault="00F46CFA">
      <w:r>
        <w:t xml:space="preserve">Becoming a local, or at least being accepted in a new </w:t>
      </w:r>
      <w:r w:rsidR="00E70A7A">
        <w:t>community</w:t>
      </w:r>
      <w:r>
        <w:t xml:space="preserve"> is never easy. North American Mission Board 2017 Week of Prayer missionary James Roberson spends time engaging his neighbors in Brooklyn. He encourages people he meets with his infectious personality, and is quick to te</w:t>
      </w:r>
      <w:r w:rsidR="00E70A7A">
        <w:t>ll people the source of his joy–</w:t>
      </w:r>
      <w:r>
        <w:t>his relationship with Christ.</w:t>
      </w:r>
    </w:p>
    <w:p w14:paraId="750D3BC5" w14:textId="77777777" w:rsidR="000F77B8" w:rsidRDefault="000F77B8" w:rsidP="000F77B8">
      <w:r>
        <w:t>NAMB photo by Susan Whitley</w:t>
      </w:r>
    </w:p>
    <w:p w14:paraId="61181C94" w14:textId="77777777" w:rsidR="000F77B8" w:rsidRDefault="000F77B8"/>
    <w:p w14:paraId="27F5703C" w14:textId="5441AB34" w:rsidR="000F77B8" w:rsidRDefault="000F77B8">
      <w:r w:rsidRPr="000F77B8">
        <w:t>WOP_Roberson_</w:t>
      </w:r>
      <w:r>
        <w:t>4260</w:t>
      </w:r>
    </w:p>
    <w:p w14:paraId="2416F65F" w14:textId="196F6117" w:rsidR="00F46CFA" w:rsidRDefault="00F46CFA">
      <w:r>
        <w:t xml:space="preserve">Street encounters are no accident for North American Mission Board 2017 Week of Prayer missionary James Roberson. He is intentional to prayerwalk his neighborhood in Brooklyn, home to the Bridge Church, a church plant he leads. Many new members began </w:t>
      </w:r>
      <w:r w:rsidR="00E70A7A">
        <w:t>coming</w:t>
      </w:r>
      <w:r>
        <w:t xml:space="preserve"> to Bridge Church </w:t>
      </w:r>
      <w:r w:rsidR="00E70A7A">
        <w:t>after</w:t>
      </w:r>
      <w:r>
        <w:t xml:space="preserve"> running into Roberson on the street.</w:t>
      </w:r>
    </w:p>
    <w:p w14:paraId="77EB96BA" w14:textId="0980EA81" w:rsidR="000F77B8" w:rsidRDefault="000F77B8">
      <w:r>
        <w:t>NAMB photo by Susan Whitley</w:t>
      </w:r>
    </w:p>
    <w:p w14:paraId="51686763" w14:textId="77777777" w:rsidR="00A057F6" w:rsidRDefault="00A057F6"/>
    <w:p w14:paraId="50016FCE" w14:textId="3B1EFF7A" w:rsidR="000F77B8" w:rsidRDefault="000F77B8">
      <w:r w:rsidRPr="000F77B8">
        <w:t>WOP_Roberson_</w:t>
      </w:r>
      <w:r>
        <w:t>4334</w:t>
      </w:r>
    </w:p>
    <w:p w14:paraId="38F95B49" w14:textId="60EC6048" w:rsidR="009D4ABB" w:rsidRDefault="009D4ABB">
      <w:r>
        <w:t xml:space="preserve">Coffee and church planters may be the cliché, but the combination works for North American Mission Board 2017 Week of Prayer missionary James Roberson who brings the intention of the gospel to every encounter in his new city of Brooklyn, </w:t>
      </w:r>
      <w:r w:rsidR="00E70A7A">
        <w:t xml:space="preserve">which is </w:t>
      </w:r>
      <w:r>
        <w:t>home to his church plant, Bridge Church.</w:t>
      </w:r>
    </w:p>
    <w:p w14:paraId="6C1DC20C" w14:textId="77777777" w:rsidR="000F77B8" w:rsidRDefault="000F77B8" w:rsidP="000F77B8">
      <w:r>
        <w:t>NAMB photo by Susan Whitley</w:t>
      </w:r>
    </w:p>
    <w:p w14:paraId="72957E5E" w14:textId="77777777" w:rsidR="000F77B8" w:rsidRDefault="000F77B8"/>
    <w:p w14:paraId="19E1ACD3" w14:textId="1FB4ADD9" w:rsidR="000F77B8" w:rsidRDefault="000F77B8">
      <w:r w:rsidRPr="000F77B8">
        <w:t>WOP_Roberson_</w:t>
      </w:r>
      <w:r>
        <w:t>4633</w:t>
      </w:r>
    </w:p>
    <w:p w14:paraId="2D5318A2" w14:textId="38D8170C" w:rsidR="00A057F6" w:rsidRDefault="009D4ABB">
      <w:r>
        <w:t>Brooklyn’s Bridge Church, a church plant led by North American Mission Board 2017 Week of Prayer missionary James Roberson, engages its neighbors with education</w:t>
      </w:r>
      <w:r w:rsidR="00E70A7A">
        <w:t>al</w:t>
      </w:r>
      <w:r>
        <w:t xml:space="preserve"> options, f</w:t>
      </w:r>
      <w:r w:rsidR="00A057F6">
        <w:t>ellowship meal</w:t>
      </w:r>
      <w:r>
        <w:t>s and life</w:t>
      </w:r>
      <w:r w:rsidR="00E70A7A">
        <w:t xml:space="preserve"> help</w:t>
      </w:r>
      <w:r>
        <w:t>. The consistent gospel witness has kept the church plant growing.</w:t>
      </w:r>
    </w:p>
    <w:p w14:paraId="1777C20F" w14:textId="77777777" w:rsidR="000F77B8" w:rsidRDefault="000F77B8" w:rsidP="000F77B8">
      <w:r>
        <w:t>NAMB photo by Susan Whitley</w:t>
      </w:r>
    </w:p>
    <w:p w14:paraId="3B8FD1FE" w14:textId="77777777" w:rsidR="000F77B8" w:rsidRDefault="000F77B8"/>
    <w:p w14:paraId="264093E3" w14:textId="4A657D60" w:rsidR="007C2D69" w:rsidRDefault="000F77B8" w:rsidP="007C2D69">
      <w:r w:rsidRPr="000F77B8">
        <w:t>WOP_Roberson_</w:t>
      </w:r>
      <w:r>
        <w:t>4796</w:t>
      </w:r>
    </w:p>
    <w:p w14:paraId="426441E2" w14:textId="64F4A641" w:rsidR="007C2D69" w:rsidRDefault="009D4ABB" w:rsidP="009D4ABB">
      <w:r>
        <w:lastRenderedPageBreak/>
        <w:t>Mentoring and coaching come with the title of church planter, and that holds true for North American Mission Board 2017 Week of Prayer missionary James Roberson (left).</w:t>
      </w:r>
      <w:r w:rsidR="00E70A7A">
        <w:t xml:space="preserve"> Roberson’s Bridge Church </w:t>
      </w:r>
      <w:r>
        <w:t>host</w:t>
      </w:r>
      <w:r w:rsidR="00E70A7A">
        <w:t xml:space="preserve">ed </w:t>
      </w:r>
      <w:bookmarkStart w:id="0" w:name="_GoBack"/>
      <w:bookmarkEnd w:id="0"/>
      <w:r>
        <w:t xml:space="preserve">student missionaries in the summer of 2016. Roberson prays on a Brooklyn street with Southern Baptist Theological Seminary students and GenSend team members Anne Baldwin (center) and </w:t>
      </w:r>
      <w:r w:rsidR="007C2D69">
        <w:t>Travis Minogue</w:t>
      </w:r>
      <w:r>
        <w:t>.</w:t>
      </w:r>
    </w:p>
    <w:p w14:paraId="0D8EB503" w14:textId="47337131" w:rsidR="00BD76B2" w:rsidRDefault="000F77B8">
      <w:r>
        <w:t>NAMB photo by Susan Whitley</w:t>
      </w:r>
    </w:p>
    <w:sectPr w:rsidR="00BD76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altName w:val="Calibri"/>
    <w:panose1 w:val="00000000000000000000"/>
    <w:charset w:val="4D"/>
    <w:family w:val="roman"/>
    <w:notTrueType/>
    <w:pitch w:val="variable"/>
    <w:sig w:usb0="00000003" w:usb1="00000000" w:usb2="00000000" w:usb3="00000000" w:csb0="00000001" w:csb1="00000000"/>
  </w:font>
  <w:font w:name="Segoe UI">
    <w:altName w:val="Calibr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rAwMTE0MLYwMDBQ0lEKTi0uzszPAykwrgUA1wzrOSwAAAA="/>
  </w:docVars>
  <w:rsids>
    <w:rsidRoot w:val="009B33A7"/>
    <w:rsid w:val="0000580E"/>
    <w:rsid w:val="0001268C"/>
    <w:rsid w:val="00024A5E"/>
    <w:rsid w:val="00062195"/>
    <w:rsid w:val="00072CD7"/>
    <w:rsid w:val="000A22E0"/>
    <w:rsid w:val="000B5AD3"/>
    <w:rsid w:val="000F77B8"/>
    <w:rsid w:val="00113461"/>
    <w:rsid w:val="00194E34"/>
    <w:rsid w:val="001C0305"/>
    <w:rsid w:val="001D78CB"/>
    <w:rsid w:val="0029070F"/>
    <w:rsid w:val="002A798D"/>
    <w:rsid w:val="004347B6"/>
    <w:rsid w:val="00476FB0"/>
    <w:rsid w:val="004D174D"/>
    <w:rsid w:val="005101FD"/>
    <w:rsid w:val="005441A5"/>
    <w:rsid w:val="005B52D1"/>
    <w:rsid w:val="00632342"/>
    <w:rsid w:val="00660509"/>
    <w:rsid w:val="006B0418"/>
    <w:rsid w:val="006D0707"/>
    <w:rsid w:val="00705EE9"/>
    <w:rsid w:val="00723ED2"/>
    <w:rsid w:val="00786AEA"/>
    <w:rsid w:val="007C2D69"/>
    <w:rsid w:val="007C39BA"/>
    <w:rsid w:val="008839EC"/>
    <w:rsid w:val="008F2EA6"/>
    <w:rsid w:val="00900E94"/>
    <w:rsid w:val="00901C7B"/>
    <w:rsid w:val="009057F9"/>
    <w:rsid w:val="00913640"/>
    <w:rsid w:val="00933E0A"/>
    <w:rsid w:val="009B33A7"/>
    <w:rsid w:val="009D4ABB"/>
    <w:rsid w:val="00A057F6"/>
    <w:rsid w:val="00AB3965"/>
    <w:rsid w:val="00B26954"/>
    <w:rsid w:val="00B27F70"/>
    <w:rsid w:val="00BD76B2"/>
    <w:rsid w:val="00C41F4C"/>
    <w:rsid w:val="00D00535"/>
    <w:rsid w:val="00D81734"/>
    <w:rsid w:val="00DA4E3F"/>
    <w:rsid w:val="00DF1DC0"/>
    <w:rsid w:val="00E33AC4"/>
    <w:rsid w:val="00E70A7A"/>
    <w:rsid w:val="00F46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CAB91"/>
  <w15:chartTrackingRefBased/>
  <w15:docId w15:val="{1E277559-C0E7-4159-8CA2-77B491B7B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070F"/>
    <w:pPr>
      <w:spacing w:after="0" w:line="240" w:lineRule="auto"/>
    </w:pPr>
    <w:rPr>
      <w:rFonts w:ascii="Times New Roman" w:hAns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5AD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AD3"/>
    <w:rPr>
      <w:rFonts w:ascii="Segoe UI" w:hAnsi="Segoe UI" w:cs="Segoe UI"/>
      <w:sz w:val="18"/>
      <w:szCs w:val="18"/>
    </w:rPr>
  </w:style>
  <w:style w:type="character" w:styleId="CommentReference">
    <w:name w:val="annotation reference"/>
    <w:basedOn w:val="DefaultParagraphFont"/>
    <w:uiPriority w:val="99"/>
    <w:semiHidden/>
    <w:unhideWhenUsed/>
    <w:rsid w:val="00660509"/>
    <w:rPr>
      <w:sz w:val="18"/>
      <w:szCs w:val="18"/>
    </w:rPr>
  </w:style>
  <w:style w:type="paragraph" w:styleId="CommentText">
    <w:name w:val="annotation text"/>
    <w:basedOn w:val="Normal"/>
    <w:link w:val="CommentTextChar"/>
    <w:uiPriority w:val="99"/>
    <w:semiHidden/>
    <w:unhideWhenUsed/>
    <w:rsid w:val="00660509"/>
    <w:pPr>
      <w:spacing w:after="160"/>
    </w:pPr>
    <w:rPr>
      <w:rFonts w:ascii="Arial" w:hAnsi="Arial"/>
    </w:rPr>
  </w:style>
  <w:style w:type="character" w:customStyle="1" w:styleId="CommentTextChar">
    <w:name w:val="Comment Text Char"/>
    <w:basedOn w:val="DefaultParagraphFont"/>
    <w:link w:val="CommentText"/>
    <w:uiPriority w:val="99"/>
    <w:semiHidden/>
    <w:rsid w:val="00660509"/>
    <w:rPr>
      <w:szCs w:val="24"/>
    </w:rPr>
  </w:style>
  <w:style w:type="paragraph" w:styleId="CommentSubject">
    <w:name w:val="annotation subject"/>
    <w:basedOn w:val="CommentText"/>
    <w:next w:val="CommentText"/>
    <w:link w:val="CommentSubjectChar"/>
    <w:uiPriority w:val="99"/>
    <w:semiHidden/>
    <w:unhideWhenUsed/>
    <w:rsid w:val="00660509"/>
    <w:rPr>
      <w:b/>
      <w:bCs/>
      <w:sz w:val="20"/>
      <w:szCs w:val="20"/>
    </w:rPr>
  </w:style>
  <w:style w:type="character" w:customStyle="1" w:styleId="CommentSubjectChar">
    <w:name w:val="Comment Subject Char"/>
    <w:basedOn w:val="CommentTextChar"/>
    <w:link w:val="CommentSubject"/>
    <w:uiPriority w:val="99"/>
    <w:semiHidden/>
    <w:rsid w:val="006605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3129498">
      <w:bodyDiv w:val="1"/>
      <w:marLeft w:val="0"/>
      <w:marRight w:val="0"/>
      <w:marTop w:val="0"/>
      <w:marBottom w:val="0"/>
      <w:divBdr>
        <w:top w:val="none" w:sz="0" w:space="0" w:color="auto"/>
        <w:left w:val="none" w:sz="0" w:space="0" w:color="auto"/>
        <w:bottom w:val="none" w:sz="0" w:space="0" w:color="auto"/>
        <w:right w:val="none" w:sz="0" w:space="0" w:color="auto"/>
      </w:divBdr>
    </w:div>
    <w:div w:id="173226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TotalTime>
  <Pages>2</Pages>
  <Words>389</Words>
  <Characters>2219</Characters>
  <Application>Microsoft Macintosh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dc:creator>
  <cp:keywords/>
  <dc:description/>
  <cp:lastModifiedBy>Conway, Joe</cp:lastModifiedBy>
  <cp:revision>24</cp:revision>
  <cp:lastPrinted>2016-10-22T22:02:00Z</cp:lastPrinted>
  <dcterms:created xsi:type="dcterms:W3CDTF">2016-10-22T14:40:00Z</dcterms:created>
  <dcterms:modified xsi:type="dcterms:W3CDTF">2016-12-19T16:42:00Z</dcterms:modified>
</cp:coreProperties>
</file>